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B7F3D" w14:textId="77777777" w:rsidR="00DC258C" w:rsidRDefault="00DC258C" w:rsidP="00525C58">
      <w:pPr>
        <w:ind w:firstLine="4"/>
        <w:jc w:val="right"/>
        <w:rPr>
          <w:szCs w:val="24"/>
        </w:rPr>
      </w:pPr>
    </w:p>
    <w:p w14:paraId="5FFEB15C" w14:textId="35D42271" w:rsidR="00525C58" w:rsidRPr="00FD19FC" w:rsidRDefault="00525C58" w:rsidP="00525C58">
      <w:pPr>
        <w:ind w:firstLine="4"/>
        <w:jc w:val="right"/>
        <w:rPr>
          <w:b/>
          <w:sz w:val="24"/>
          <w:szCs w:val="24"/>
        </w:rPr>
      </w:pPr>
      <w:r w:rsidRPr="00FD19FC">
        <w:rPr>
          <w:szCs w:val="24"/>
        </w:rPr>
        <w:t>Załącznik nr 3</w:t>
      </w:r>
      <w:r w:rsidR="00826584">
        <w:rPr>
          <w:szCs w:val="24"/>
        </w:rPr>
        <w:t>a</w:t>
      </w:r>
      <w:r w:rsidRPr="00FD19FC">
        <w:rPr>
          <w:szCs w:val="24"/>
        </w:rPr>
        <w:t xml:space="preserve"> Regulaminu</w:t>
      </w:r>
    </w:p>
    <w:p w14:paraId="48E70996" w14:textId="6744B4A3" w:rsidR="00525C58" w:rsidRPr="00525C58" w:rsidRDefault="00121DE2" w:rsidP="003A305D">
      <w:pPr>
        <w:spacing w:line="240" w:lineRule="auto"/>
        <w:ind w:left="0" w:firstLine="4"/>
        <w:jc w:val="center"/>
        <w:rPr>
          <w:b/>
        </w:rPr>
      </w:pPr>
      <w:r>
        <w:rPr>
          <w:b/>
        </w:rPr>
        <w:t>PROTOKÓŁ OCENY I OD</w:t>
      </w:r>
      <w:r w:rsidR="00DC258C">
        <w:rPr>
          <w:b/>
        </w:rPr>
        <w:t>B</w:t>
      </w:r>
      <w:r>
        <w:rPr>
          <w:b/>
        </w:rPr>
        <w:t>IORU</w:t>
      </w:r>
    </w:p>
    <w:p w14:paraId="345F2972" w14:textId="7DDAAAE3" w:rsidR="00525C58" w:rsidRDefault="00121DE2" w:rsidP="003A305D">
      <w:pPr>
        <w:ind w:left="0" w:firstLine="4"/>
        <w:jc w:val="center"/>
        <w:rPr>
          <w:b/>
        </w:rPr>
      </w:pPr>
      <w:r w:rsidRPr="00121DE2">
        <w:rPr>
          <w:b/>
        </w:rPr>
        <w:t>grant</w:t>
      </w:r>
      <w:r>
        <w:rPr>
          <w:b/>
        </w:rPr>
        <w:t>u</w:t>
      </w:r>
      <w:r w:rsidRPr="00121DE2">
        <w:rPr>
          <w:b/>
        </w:rPr>
        <w:t xml:space="preserve"> badawcz</w:t>
      </w:r>
      <w:r>
        <w:rPr>
          <w:b/>
        </w:rPr>
        <w:t>ego</w:t>
      </w:r>
      <w:r w:rsidRPr="00121DE2">
        <w:rPr>
          <w:b/>
        </w:rPr>
        <w:t xml:space="preserve"> w 202</w:t>
      </w:r>
      <w:r w:rsidR="00A039BB">
        <w:rPr>
          <w:b/>
        </w:rPr>
        <w:t>4</w:t>
      </w:r>
      <w:r w:rsidRPr="00121DE2">
        <w:rPr>
          <w:b/>
        </w:rPr>
        <w:t xml:space="preserve"> r. wspierającego prowadzenie działalności naukowej</w:t>
      </w:r>
      <w:r>
        <w:rPr>
          <w:b/>
        </w:rPr>
        <w:br/>
      </w:r>
      <w:r w:rsidRPr="00121DE2">
        <w:rPr>
          <w:b/>
        </w:rPr>
        <w:t>w dyscyplinie Inżynieria Lądowa</w:t>
      </w:r>
      <w:r w:rsidR="002757B2">
        <w:rPr>
          <w:b/>
        </w:rPr>
        <w:t>, Geodezja</w:t>
      </w:r>
      <w:r w:rsidRPr="00121DE2">
        <w:rPr>
          <w:b/>
        </w:rPr>
        <w:t xml:space="preserve"> i Transport</w:t>
      </w:r>
    </w:p>
    <w:p w14:paraId="488D075B" w14:textId="0809CAD4" w:rsidR="00610685" w:rsidRDefault="00834C9B" w:rsidP="003A305D">
      <w:pPr>
        <w:ind w:left="0" w:firstLine="4"/>
        <w:jc w:val="center"/>
        <w:rPr>
          <w:b/>
        </w:rPr>
      </w:pPr>
      <w:r w:rsidRPr="00834C9B">
        <w:rPr>
          <w:b/>
        </w:rPr>
        <w:t>Porozumieni</w:t>
      </w:r>
      <w:r>
        <w:rPr>
          <w:b/>
        </w:rPr>
        <w:t>e</w:t>
      </w:r>
      <w:r w:rsidRPr="00834C9B">
        <w:rPr>
          <w:b/>
        </w:rPr>
        <w:t xml:space="preserve"> nr …………………………………………….</w:t>
      </w:r>
    </w:p>
    <w:p w14:paraId="7AB6D88A" w14:textId="28DE80D8" w:rsidR="00BC704B" w:rsidRDefault="00BC704B" w:rsidP="003A305D">
      <w:pPr>
        <w:ind w:left="0" w:firstLine="4"/>
        <w:jc w:val="center"/>
        <w:rPr>
          <w:b/>
        </w:rPr>
      </w:pPr>
      <w:r>
        <w:rPr>
          <w:b/>
        </w:rPr>
        <w:t>ŚCIEŻKA A oraz B</w:t>
      </w:r>
    </w:p>
    <w:p w14:paraId="13657399" w14:textId="34BA29B8" w:rsidR="00121DE2" w:rsidRPr="00A23175" w:rsidRDefault="00A23175" w:rsidP="00A23175">
      <w:pPr>
        <w:ind w:left="0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2" w:type="dxa"/>
        <w:tblInd w:w="-488" w:type="dxa"/>
        <w:tblLayout w:type="fixed"/>
        <w:tblCellMar>
          <w:top w:w="106" w:type="dxa"/>
          <w:left w:w="106" w:type="dxa"/>
          <w:right w:w="112" w:type="dxa"/>
        </w:tblCellMar>
        <w:tblLook w:val="00A0" w:firstRow="1" w:lastRow="0" w:firstColumn="1" w:lastColumn="0" w:noHBand="0" w:noVBand="0"/>
      </w:tblPr>
      <w:tblGrid>
        <w:gridCol w:w="2579"/>
        <w:gridCol w:w="2467"/>
        <w:gridCol w:w="5046"/>
      </w:tblGrid>
      <w:tr w:rsidR="00525C58" w:rsidRPr="00FD19FC" w14:paraId="5B27ED68" w14:textId="77777777" w:rsidTr="00A710C5">
        <w:trPr>
          <w:trHeight w:val="527"/>
        </w:trPr>
        <w:tc>
          <w:tcPr>
            <w:tcW w:w="100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1C5C51E" w14:textId="77777777" w:rsidR="00525C58" w:rsidRPr="00FD19FC" w:rsidRDefault="00525C58" w:rsidP="00A710C5">
            <w:r w:rsidRPr="00FD19FC">
              <w:rPr>
                <w:b/>
              </w:rPr>
              <w:t xml:space="preserve">I. Dane Kierownika grantu </w:t>
            </w:r>
          </w:p>
        </w:tc>
      </w:tr>
      <w:tr w:rsidR="006D4A91" w:rsidRPr="00FD19FC" w14:paraId="70F2CE39" w14:textId="77777777" w:rsidTr="003A305D">
        <w:trPr>
          <w:trHeight w:val="52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BA2FF" w14:textId="4B2DB62E" w:rsidR="006D4A91" w:rsidRPr="00FD19FC" w:rsidRDefault="006D4A91" w:rsidP="003A305D">
            <w:pPr>
              <w:spacing w:after="0"/>
              <w:ind w:left="91" w:right="-113" w:firstLine="0"/>
              <w:jc w:val="left"/>
            </w:pPr>
            <w:r w:rsidRPr="00F213D4">
              <w:rPr>
                <w:sz w:val="20"/>
                <w:szCs w:val="20"/>
              </w:rPr>
              <w:t xml:space="preserve">Stopień / tytuł naukowy, </w:t>
            </w:r>
            <w:r w:rsidR="002A60DB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 i nazwisko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8DFEA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1ACC3346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E6615" w14:textId="38AFC9FA" w:rsidR="006D4A91" w:rsidRPr="00FD19FC" w:rsidRDefault="006D4A91" w:rsidP="003A305D">
            <w:pPr>
              <w:spacing w:after="0"/>
              <w:ind w:left="91" w:right="-113" w:firstLine="0"/>
              <w:jc w:val="left"/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EF365" w14:textId="77777777" w:rsidR="006D4A91" w:rsidRPr="003A305D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2E54D142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7C625" w14:textId="4AE45D87" w:rsidR="006D4A91" w:rsidRPr="00FD19FC" w:rsidRDefault="006D4A91" w:rsidP="003A305D">
            <w:pPr>
              <w:spacing w:after="0"/>
              <w:ind w:left="91" w:right="-113" w:firstLine="0"/>
              <w:jc w:val="left"/>
              <w:rPr>
                <w:sz w:val="18"/>
              </w:rPr>
            </w:pPr>
            <w:r w:rsidRPr="00F213D4">
              <w:rPr>
                <w:sz w:val="20"/>
                <w:szCs w:val="20"/>
              </w:rPr>
              <w:t>Wydział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93862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61B53F02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C99A9" w14:textId="35E4D87D" w:rsidR="006D4A91" w:rsidRPr="00FD19FC" w:rsidRDefault="006D4A91" w:rsidP="003A305D">
            <w:pPr>
              <w:spacing w:after="0"/>
              <w:ind w:left="91" w:right="-113" w:firstLine="0"/>
              <w:jc w:val="left"/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FA337" w14:textId="77777777" w:rsidR="006D4A91" w:rsidRPr="003A305D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7B7BBAEA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13F1B41" w14:textId="77777777" w:rsidR="006D4A91" w:rsidRPr="00FD19FC" w:rsidRDefault="006D4A91" w:rsidP="006D4A91">
            <w:pPr>
              <w:ind w:right="-112"/>
              <w:rPr>
                <w:b/>
              </w:rPr>
            </w:pPr>
            <w:r w:rsidRPr="00FD19FC">
              <w:rPr>
                <w:b/>
              </w:rPr>
              <w:t>II. Realizacja grantu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532D3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2436F717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EAEE6" w14:textId="77777777" w:rsidR="006D4A91" w:rsidRPr="00FD19FC" w:rsidRDefault="006D4A91" w:rsidP="006D4A91">
            <w:pPr>
              <w:ind w:right="-112"/>
            </w:pPr>
            <w:r w:rsidRPr="00FD19FC">
              <w:rPr>
                <w:sz w:val="18"/>
              </w:rPr>
              <w:t>Tytuł grantu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488C31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801D00" w:rsidRPr="00FD19FC" w14:paraId="0240C60D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3F85A" w14:textId="77777777" w:rsidR="00801D00" w:rsidRPr="00984154" w:rsidRDefault="00801D00" w:rsidP="00801D00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t>Efekty realizacji grantu:</w:t>
            </w:r>
          </w:p>
          <w:p w14:paraId="5E8B7BB8" w14:textId="77777777" w:rsidR="00801D00" w:rsidRPr="001D215D" w:rsidRDefault="00801D00" w:rsidP="00801D00">
            <w:pPr>
              <w:ind w:left="0" w:right="143" w:firstLine="0"/>
              <w:jc w:val="left"/>
              <w:rPr>
                <w:b/>
                <w:bCs/>
                <w:sz w:val="18"/>
                <w:u w:val="single"/>
              </w:rPr>
            </w:pPr>
            <w:r w:rsidRPr="001D215D">
              <w:rPr>
                <w:b/>
                <w:bCs/>
                <w:sz w:val="18"/>
                <w:u w:val="single"/>
              </w:rPr>
              <w:t>NALEŻY DOŁĄCZYĆ:</w:t>
            </w:r>
          </w:p>
          <w:p w14:paraId="281638AF" w14:textId="77777777" w:rsidR="00801D00" w:rsidRPr="001D215D" w:rsidRDefault="00801D00" w:rsidP="003A305D">
            <w:pPr>
              <w:ind w:left="0" w:right="0" w:firstLine="0"/>
              <w:jc w:val="left"/>
              <w:rPr>
                <w:b/>
                <w:bCs/>
                <w:sz w:val="18"/>
              </w:rPr>
            </w:pPr>
            <w:r w:rsidRPr="001D215D">
              <w:rPr>
                <w:b/>
                <w:bCs/>
                <w:sz w:val="18"/>
              </w:rPr>
              <w:t>1) Oświadczenie nr 3</w:t>
            </w:r>
          </w:p>
          <w:p w14:paraId="3B0C21E9" w14:textId="77894832" w:rsidR="00801D00" w:rsidRPr="00FD19FC" w:rsidRDefault="00801D00" w:rsidP="003A305D">
            <w:pPr>
              <w:ind w:left="0" w:right="0" w:firstLine="0"/>
              <w:jc w:val="left"/>
              <w:rPr>
                <w:sz w:val="18"/>
              </w:rPr>
            </w:pPr>
            <w:r w:rsidRPr="001D215D">
              <w:rPr>
                <w:b/>
                <w:bCs/>
                <w:sz w:val="18"/>
              </w:rPr>
              <w:t>2) Potwierdzenia efektów realizacji grantu</w:t>
            </w:r>
            <w:r w:rsidRPr="00FD19FC">
              <w:rPr>
                <w:sz w:val="18"/>
              </w:rPr>
              <w:t xml:space="preserve"> – odpowiednio: pisemne potwierdzenie z redakcji / wydawnictwa przyjęcia do druku publikacji, wydruk stron tytułowych</w:t>
            </w:r>
            <w:r>
              <w:rPr>
                <w:sz w:val="18"/>
              </w:rPr>
              <w:t xml:space="preserve"> itp.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9B6056" w14:textId="2C12C8D1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 Artykuł(y) naukowy(e)</w:t>
            </w:r>
          </w:p>
          <w:p w14:paraId="353282DD" w14:textId="77777777" w:rsidR="00107115" w:rsidRPr="00FD19FC" w:rsidRDefault="00107115" w:rsidP="00107115">
            <w:pPr>
              <w:tabs>
                <w:tab w:val="left" w:pos="6981"/>
              </w:tabs>
              <w:ind w:left="60" w:right="312" w:firstLine="0"/>
              <w:rPr>
                <w:sz w:val="18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</w:p>
          <w:p w14:paraId="6DD31F3D" w14:textId="77777777" w:rsidR="00107115" w:rsidRPr="00FD19FC" w:rsidRDefault="00107115" w:rsidP="00107115">
            <w:pPr>
              <w:tabs>
                <w:tab w:val="left" w:pos="6981"/>
              </w:tabs>
              <w:ind w:left="60" w:right="312" w:firstLine="0"/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  <w:r w:rsidRPr="00FD19FC">
              <w:br/>
            </w:r>
            <w:r w:rsidRPr="00FD19FC">
              <w:rPr>
                <w:sz w:val="14"/>
              </w:rPr>
              <w:t>(Podać tytuły, nazwę czasopism, ISSN, DOI, ilość przypisanych punktów z wykazu M</w:t>
            </w:r>
            <w:r>
              <w:rPr>
                <w:sz w:val="14"/>
              </w:rPr>
              <w:t>EN</w:t>
            </w:r>
            <w:r w:rsidRPr="00FD19FC">
              <w:rPr>
                <w:sz w:val="14"/>
              </w:rPr>
              <w:t xml:space="preserve">) </w:t>
            </w:r>
          </w:p>
          <w:p w14:paraId="7FCBB3DB" w14:textId="77777777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 Monografia(e) - w wydawnictwie z poziomu II</w:t>
            </w:r>
          </w:p>
          <w:p w14:paraId="54894CEB" w14:textId="77777777" w:rsidR="000265D5" w:rsidRPr="00FD19FC" w:rsidRDefault="000265D5" w:rsidP="000265D5">
            <w:pPr>
              <w:tabs>
                <w:tab w:val="left" w:pos="6981"/>
              </w:tabs>
              <w:ind w:left="60" w:right="312" w:firstLine="0"/>
              <w:rPr>
                <w:sz w:val="18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</w:p>
          <w:p w14:paraId="3E1AD9AB" w14:textId="3258B082" w:rsidR="00107115" w:rsidRDefault="000265D5" w:rsidP="000265D5">
            <w:pPr>
              <w:spacing w:line="360" w:lineRule="auto"/>
              <w:ind w:left="60" w:firstLine="0"/>
              <w:rPr>
                <w:sz w:val="20"/>
                <w:szCs w:val="20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  <w:r w:rsidRPr="00FD19FC">
              <w:br/>
            </w:r>
            <w:r w:rsidRPr="00FD19FC">
              <w:rPr>
                <w:sz w:val="14"/>
              </w:rPr>
              <w:t>(Podać tytuł, nazwę wydawnictwa, ISBN ilość przypisanych punktów z wykazu MNISW)</w:t>
            </w:r>
          </w:p>
          <w:p w14:paraId="5B7DC022" w14:textId="180645A5" w:rsidR="000A1A17" w:rsidRPr="00A039BB" w:rsidRDefault="006F2215" w:rsidP="00A039BB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</w:t>
            </w:r>
            <w:r>
              <w:rPr>
                <w:sz w:val="20"/>
                <w:szCs w:val="20"/>
              </w:rPr>
              <w:t>Złożenie wniosku aplikacyjnego</w:t>
            </w:r>
          </w:p>
        </w:tc>
      </w:tr>
      <w:tr w:rsidR="002672F8" w:rsidRPr="00FD19FC" w14:paraId="20279AD9" w14:textId="77777777" w:rsidTr="00482D48">
        <w:trPr>
          <w:trHeight w:val="1999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94E06B" w14:textId="77777777" w:rsidR="002672F8" w:rsidRPr="00FD19FC" w:rsidRDefault="002672F8" w:rsidP="002672F8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t xml:space="preserve">Rozliczenie wydatków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73"/>
              <w:gridCol w:w="3820"/>
              <w:gridCol w:w="1417"/>
              <w:gridCol w:w="1276"/>
            </w:tblGrid>
            <w:tr w:rsidR="00B22BC9" w:rsidRPr="00064C63" w14:paraId="3A88E4B3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719B5B98" w14:textId="77777777" w:rsidR="00B22BC9" w:rsidRPr="00064C63" w:rsidRDefault="00B22BC9" w:rsidP="00366AFD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L.p.</w:t>
                  </w:r>
                </w:p>
              </w:tc>
              <w:tc>
                <w:tcPr>
                  <w:tcW w:w="3820" w:type="dxa"/>
                </w:tcPr>
                <w:p w14:paraId="7015DCDD" w14:textId="28915C1D" w:rsidR="00B22BC9" w:rsidRPr="00064C63" w:rsidRDefault="00B22BC9" w:rsidP="00366AFD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 xml:space="preserve">Koszty </w:t>
                  </w:r>
                </w:p>
              </w:tc>
              <w:tc>
                <w:tcPr>
                  <w:tcW w:w="1417" w:type="dxa"/>
                </w:tcPr>
                <w:p w14:paraId="11C6F3DD" w14:textId="4034130D" w:rsidR="00B22BC9" w:rsidRPr="00064C63" w:rsidRDefault="007A3AEF" w:rsidP="00366AF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lanowane</w:t>
                  </w:r>
                </w:p>
              </w:tc>
              <w:tc>
                <w:tcPr>
                  <w:tcW w:w="1276" w:type="dxa"/>
                </w:tcPr>
                <w:p w14:paraId="18861637" w14:textId="3C0D85F1" w:rsidR="00B22BC9" w:rsidRPr="00064C63" w:rsidRDefault="00B40747" w:rsidP="00366AF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oniesione</w:t>
                  </w:r>
                </w:p>
              </w:tc>
            </w:tr>
            <w:tr w:rsidR="00B22BC9" w:rsidRPr="00064C63" w14:paraId="326606BC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30BA6897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1</w:t>
                  </w:r>
                </w:p>
              </w:tc>
              <w:tc>
                <w:tcPr>
                  <w:tcW w:w="3820" w:type="dxa"/>
                </w:tcPr>
                <w:p w14:paraId="7A4B4038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Amortyzacja</w:t>
                  </w:r>
                </w:p>
              </w:tc>
              <w:tc>
                <w:tcPr>
                  <w:tcW w:w="1417" w:type="dxa"/>
                </w:tcPr>
                <w:p w14:paraId="33EB9C9B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1276" w:type="dxa"/>
                </w:tcPr>
                <w:p w14:paraId="70E3AE50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</w:p>
              </w:tc>
            </w:tr>
            <w:tr w:rsidR="00B22BC9" w:rsidRPr="00064C63" w14:paraId="583F0897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0F1D1C16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2</w:t>
                  </w:r>
                </w:p>
              </w:tc>
              <w:tc>
                <w:tcPr>
                  <w:tcW w:w="3820" w:type="dxa"/>
                </w:tcPr>
                <w:p w14:paraId="6ACB3DE6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Materiały</w:t>
                  </w:r>
                </w:p>
              </w:tc>
              <w:tc>
                <w:tcPr>
                  <w:tcW w:w="1417" w:type="dxa"/>
                </w:tcPr>
                <w:p w14:paraId="12128C74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6CA30731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3CFC0EE0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05395DD4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3</w:t>
                  </w:r>
                </w:p>
              </w:tc>
              <w:tc>
                <w:tcPr>
                  <w:tcW w:w="3820" w:type="dxa"/>
                </w:tcPr>
                <w:p w14:paraId="2CB36145" w14:textId="34D3B8ED" w:rsidR="0026578B" w:rsidRDefault="0026578B" w:rsidP="0026578B">
                  <w:pPr>
                    <w:spacing w:after="0"/>
                  </w:pPr>
                  <w:r w:rsidRPr="00F40FA4">
                    <w:t>Usługi obce</w:t>
                  </w:r>
                  <w:r w:rsidR="0095041E">
                    <w:t>,</w:t>
                  </w:r>
                </w:p>
                <w:p w14:paraId="04D140BF" w14:textId="78A76CB4" w:rsidR="00B22BC9" w:rsidRPr="00064C63" w:rsidRDefault="0026578B" w:rsidP="0026578B">
                  <w:pPr>
                    <w:spacing w:after="0"/>
                    <w:rPr>
                      <w:bCs/>
                    </w:rPr>
                  </w:pPr>
                  <w:r>
                    <w:t xml:space="preserve">        w tym publikacje</w:t>
                  </w:r>
                </w:p>
              </w:tc>
              <w:tc>
                <w:tcPr>
                  <w:tcW w:w="1417" w:type="dxa"/>
                </w:tcPr>
                <w:p w14:paraId="6AAD91BC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1FBCDBE6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64704774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2CD38197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4</w:t>
                  </w:r>
                </w:p>
              </w:tc>
              <w:tc>
                <w:tcPr>
                  <w:tcW w:w="3820" w:type="dxa"/>
                </w:tcPr>
                <w:p w14:paraId="491F4C01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Wynagrodzenie z pochodnymi</w:t>
                  </w:r>
                </w:p>
              </w:tc>
              <w:tc>
                <w:tcPr>
                  <w:tcW w:w="1417" w:type="dxa"/>
                </w:tcPr>
                <w:p w14:paraId="50B3AD83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18144AB1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3DC90895" w14:textId="77777777" w:rsidTr="003718D1">
              <w:trPr>
                <w:trHeight w:val="505"/>
              </w:trPr>
              <w:tc>
                <w:tcPr>
                  <w:tcW w:w="573" w:type="dxa"/>
                </w:tcPr>
                <w:p w14:paraId="42721764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5</w:t>
                  </w:r>
                </w:p>
              </w:tc>
              <w:tc>
                <w:tcPr>
                  <w:tcW w:w="3820" w:type="dxa"/>
                </w:tcPr>
                <w:p w14:paraId="2DF82089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Podróże służbowe/</w:t>
                  </w:r>
                </w:p>
                <w:p w14:paraId="2304ED01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Opłaty konferencyjne</w:t>
                  </w:r>
                </w:p>
              </w:tc>
              <w:tc>
                <w:tcPr>
                  <w:tcW w:w="1417" w:type="dxa"/>
                </w:tcPr>
                <w:p w14:paraId="0F0512E9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50B33C6D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56AF6B35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645B2327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lastRenderedPageBreak/>
                    <w:t>6</w:t>
                  </w:r>
                </w:p>
              </w:tc>
              <w:tc>
                <w:tcPr>
                  <w:tcW w:w="3820" w:type="dxa"/>
                </w:tcPr>
                <w:p w14:paraId="17608602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Inne koszty bezpośrednie</w:t>
                  </w:r>
                </w:p>
              </w:tc>
              <w:tc>
                <w:tcPr>
                  <w:tcW w:w="1417" w:type="dxa"/>
                </w:tcPr>
                <w:p w14:paraId="6D01B159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74FD8D21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7BBF902F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22B0A886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7</w:t>
                  </w:r>
                </w:p>
              </w:tc>
              <w:tc>
                <w:tcPr>
                  <w:tcW w:w="3820" w:type="dxa"/>
                </w:tcPr>
                <w:p w14:paraId="6E3DCF1B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Usługi wewnętrzne</w:t>
                  </w:r>
                </w:p>
              </w:tc>
              <w:tc>
                <w:tcPr>
                  <w:tcW w:w="1417" w:type="dxa"/>
                </w:tcPr>
                <w:p w14:paraId="543F2203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1508B9D0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3D177F40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7F0B6158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8</w:t>
                  </w:r>
                </w:p>
              </w:tc>
              <w:tc>
                <w:tcPr>
                  <w:tcW w:w="3820" w:type="dxa"/>
                </w:tcPr>
                <w:p w14:paraId="72A259FD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Koszty pośrednie (20%)</w:t>
                  </w:r>
                </w:p>
              </w:tc>
              <w:tc>
                <w:tcPr>
                  <w:tcW w:w="1417" w:type="dxa"/>
                </w:tcPr>
                <w:p w14:paraId="596323D6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4B62BC5B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5DE28695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49799643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3820" w:type="dxa"/>
                </w:tcPr>
                <w:p w14:paraId="58866447" w14:textId="77777777" w:rsidR="00B22BC9" w:rsidRPr="00064C63" w:rsidRDefault="00B22BC9" w:rsidP="00366AFD">
                  <w:pPr>
                    <w:rPr>
                      <w:b/>
                    </w:rPr>
                  </w:pPr>
                  <w:r>
                    <w:rPr>
                      <w:b/>
                    </w:rPr>
                    <w:t>Razem</w:t>
                  </w:r>
                  <w:r w:rsidRPr="00064C6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koszty</w:t>
                  </w:r>
                </w:p>
              </w:tc>
              <w:tc>
                <w:tcPr>
                  <w:tcW w:w="1417" w:type="dxa"/>
                </w:tcPr>
                <w:p w14:paraId="36C1CCC3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43D92DEE" w14:textId="77777777" w:rsidR="00B22BC9" w:rsidRPr="00064C63" w:rsidRDefault="00B22BC9" w:rsidP="00366AFD"/>
              </w:tc>
            </w:tr>
          </w:tbl>
          <w:p w14:paraId="5651F30B" w14:textId="77777777" w:rsidR="00366AFD" w:rsidRPr="00064C63" w:rsidRDefault="00366AFD" w:rsidP="00366AFD">
            <w:pPr>
              <w:spacing w:line="259" w:lineRule="auto"/>
              <w:rPr>
                <w:b/>
              </w:rPr>
            </w:pPr>
          </w:p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3684"/>
              <w:gridCol w:w="1417"/>
              <w:gridCol w:w="1276"/>
            </w:tblGrid>
            <w:tr w:rsidR="000007FE" w:rsidRPr="00064C63" w14:paraId="3464CD24" w14:textId="507AEFA4" w:rsidTr="005655C3">
              <w:trPr>
                <w:trHeight w:val="252"/>
              </w:trPr>
              <w:tc>
                <w:tcPr>
                  <w:tcW w:w="709" w:type="dxa"/>
                  <w:vAlign w:val="center"/>
                </w:tcPr>
                <w:p w14:paraId="20E5E2EF" w14:textId="77777777" w:rsidR="000007FE" w:rsidRPr="00064C63" w:rsidRDefault="000007FE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9</w:t>
                  </w:r>
                </w:p>
              </w:tc>
              <w:tc>
                <w:tcPr>
                  <w:tcW w:w="3684" w:type="dxa"/>
                  <w:vAlign w:val="center"/>
                </w:tcPr>
                <w:p w14:paraId="2E3FC0EB" w14:textId="77777777" w:rsidR="000007FE" w:rsidRDefault="000007FE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Zakup środków trwałych</w:t>
                  </w:r>
                </w:p>
                <w:p w14:paraId="5ED8C5E5" w14:textId="77777777" w:rsidR="000007FE" w:rsidRPr="00064C63" w:rsidRDefault="000007FE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o wartości pow</w:t>
                  </w:r>
                  <w:r>
                    <w:rPr>
                      <w:bCs/>
                    </w:rPr>
                    <w:t>yżej</w:t>
                  </w:r>
                  <w:r w:rsidRPr="00064C63">
                    <w:rPr>
                      <w:bCs/>
                    </w:rPr>
                    <w:t xml:space="preserve"> 10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tys.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zł</w:t>
                  </w:r>
                </w:p>
              </w:tc>
              <w:tc>
                <w:tcPr>
                  <w:tcW w:w="1417" w:type="dxa"/>
                  <w:vAlign w:val="center"/>
                </w:tcPr>
                <w:p w14:paraId="3D2CC9D1" w14:textId="77777777" w:rsidR="000007FE" w:rsidRPr="00064C63" w:rsidRDefault="000007FE" w:rsidP="00366AFD"/>
              </w:tc>
              <w:tc>
                <w:tcPr>
                  <w:tcW w:w="1276" w:type="dxa"/>
                </w:tcPr>
                <w:p w14:paraId="1748400C" w14:textId="77777777" w:rsidR="000007FE" w:rsidRPr="00064C63" w:rsidRDefault="000007FE" w:rsidP="00366AFD"/>
              </w:tc>
            </w:tr>
          </w:tbl>
          <w:p w14:paraId="1A1EB4FF" w14:textId="77777777" w:rsidR="00366AFD" w:rsidRPr="00064C63" w:rsidRDefault="00366AFD" w:rsidP="00366AFD">
            <w:pPr>
              <w:spacing w:line="259" w:lineRule="auto"/>
              <w:ind w:left="1"/>
              <w:rPr>
                <w:b/>
              </w:rPr>
            </w:pPr>
            <w:r w:rsidRPr="00064C63">
              <w:rPr>
                <w:b/>
              </w:rPr>
              <w:t xml:space="preserve">     </w:t>
            </w:r>
          </w:p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3684"/>
              <w:gridCol w:w="1417"/>
              <w:gridCol w:w="1276"/>
            </w:tblGrid>
            <w:tr w:rsidR="000007FE" w:rsidRPr="00064C63" w14:paraId="3F2FA82C" w14:textId="77777777" w:rsidTr="005655C3">
              <w:trPr>
                <w:trHeight w:val="231"/>
              </w:trPr>
              <w:tc>
                <w:tcPr>
                  <w:tcW w:w="709" w:type="dxa"/>
                  <w:vAlign w:val="center"/>
                </w:tcPr>
                <w:p w14:paraId="27126917" w14:textId="77777777" w:rsidR="000007FE" w:rsidRPr="00064C63" w:rsidRDefault="000007FE" w:rsidP="00366AFD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3684" w:type="dxa"/>
                  <w:tcBorders>
                    <w:right w:val="single" w:sz="4" w:space="0" w:color="auto"/>
                  </w:tcBorders>
                  <w:vAlign w:val="center"/>
                </w:tcPr>
                <w:p w14:paraId="085651A7" w14:textId="77777777" w:rsidR="000007FE" w:rsidRPr="00064C63" w:rsidRDefault="000007FE" w:rsidP="00366AFD">
                  <w:pPr>
                    <w:rPr>
                      <w:bCs/>
                    </w:rPr>
                  </w:pPr>
                  <w:r w:rsidRPr="00B6055A">
                    <w:rPr>
                      <w:b/>
                    </w:rPr>
                    <w:t xml:space="preserve">Ogółem wartość </w:t>
                  </w:r>
                  <w:r>
                    <w:rPr>
                      <w:b/>
                    </w:rPr>
                    <w:t>grantu</w:t>
                  </w:r>
                  <w:r w:rsidRPr="00064C63">
                    <w:rPr>
                      <w:b/>
                    </w:rPr>
                    <w:t xml:space="preserve">           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72873348" w14:textId="77777777" w:rsidR="000007FE" w:rsidRPr="00064C63" w:rsidRDefault="000007FE" w:rsidP="00366AFD"/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47C7332A" w14:textId="77777777" w:rsidR="000007FE" w:rsidRPr="00064C63" w:rsidRDefault="000007FE" w:rsidP="00366AFD">
                  <w:pPr>
                    <w:jc w:val="center"/>
                  </w:pPr>
                </w:p>
              </w:tc>
            </w:tr>
          </w:tbl>
          <w:p w14:paraId="3A4FBD8D" w14:textId="77777777" w:rsidR="002672F8" w:rsidRPr="00FD19FC" w:rsidRDefault="002672F8" w:rsidP="002672F8">
            <w:pPr>
              <w:ind w:right="1376"/>
              <w:rPr>
                <w:b/>
              </w:rPr>
            </w:pPr>
          </w:p>
        </w:tc>
      </w:tr>
      <w:tr w:rsidR="002672F8" w:rsidRPr="00FD19FC" w14:paraId="682F3D4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4AD6" w14:textId="52875A7A" w:rsidR="002672F8" w:rsidRPr="00FD19FC" w:rsidRDefault="002672F8" w:rsidP="002672F8">
            <w:pPr>
              <w:spacing w:after="120"/>
              <w:jc w:val="center"/>
            </w:pPr>
            <w:r w:rsidRPr="00FD19FC">
              <w:lastRenderedPageBreak/>
              <w:t>Kwota przyznana: …………</w:t>
            </w:r>
            <w:proofErr w:type="gramStart"/>
            <w:r w:rsidRPr="00FD19FC">
              <w:t>…….</w:t>
            </w:r>
            <w:proofErr w:type="gramEnd"/>
            <w:r w:rsidRPr="00FD19FC">
              <w:t>. zł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EFA25" w14:textId="421CBB44" w:rsidR="002672F8" w:rsidRPr="00FD19FC" w:rsidRDefault="002672F8" w:rsidP="002672F8">
            <w:pPr>
              <w:spacing w:after="120"/>
              <w:jc w:val="center"/>
            </w:pPr>
            <w:r w:rsidRPr="00FD19FC">
              <w:t>Kwota wykorzystana: …………........ zł</w:t>
            </w:r>
          </w:p>
        </w:tc>
      </w:tr>
      <w:tr w:rsidR="00482D48" w:rsidRPr="00FD19FC" w14:paraId="5B0E1D2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C0CF00" w14:textId="1972029A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Kierownik grantu: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D6E52" w14:textId="45DA7AE7" w:rsidR="00482D48" w:rsidRPr="00FD19FC" w:rsidRDefault="00482D48" w:rsidP="00482D48">
            <w:pPr>
              <w:jc w:val="center"/>
            </w:pPr>
          </w:p>
        </w:tc>
      </w:tr>
      <w:tr w:rsidR="00482D48" w:rsidRPr="00FD19FC" w14:paraId="22B73849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2ED69" w14:textId="3196EA2F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Dziekan Wydziału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CC95" w14:textId="05A2E113" w:rsidR="00482D48" w:rsidRDefault="00482D48" w:rsidP="00482D48">
            <w:pPr>
              <w:jc w:val="center"/>
            </w:pPr>
          </w:p>
        </w:tc>
      </w:tr>
      <w:tr w:rsidR="00482D48" w:rsidRPr="00FD19FC" w14:paraId="1CAD1A60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2AD73" w14:textId="48585921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Pełnomocnik Kwestora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EB8B" w14:textId="00601E5C" w:rsidR="00482D48" w:rsidRDefault="00482D48" w:rsidP="00482D48">
            <w:pPr>
              <w:jc w:val="center"/>
            </w:pPr>
          </w:p>
        </w:tc>
      </w:tr>
      <w:tr w:rsidR="002672F8" w:rsidRPr="00FD19FC" w14:paraId="57B8AE78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057E8" w14:textId="7C3ED284" w:rsidR="002672F8" w:rsidRDefault="002672F8" w:rsidP="002672F8">
            <w:r w:rsidRPr="00FD19FC">
              <w:t xml:space="preserve">Ocena </w:t>
            </w:r>
            <w:r w:rsidRPr="001D584E">
              <w:t>Zespołu doraźnego ds. grantów w dyscyplinie Inżynieria Lądowa</w:t>
            </w:r>
            <w:r w:rsidR="004F0EF2">
              <w:t>, Geodezja</w:t>
            </w:r>
            <w:r w:rsidRPr="001D584E">
              <w:t xml:space="preserve"> i Transport</w:t>
            </w:r>
          </w:p>
          <w:p w14:paraId="6A97F8C8" w14:textId="77777777" w:rsidR="00731246" w:rsidRPr="005B3517" w:rsidRDefault="00731246" w:rsidP="00B92A10">
            <w:pPr>
              <w:jc w:val="center"/>
            </w:pPr>
            <w:r w:rsidRPr="005B3517">
              <w:rPr>
                <w:color w:val="000009"/>
              </w:rPr>
              <w:t>praca wykonana prawidłowo / praca wykonana częściowo / praca niewykonana</w:t>
            </w:r>
            <w:r w:rsidRPr="005B3517">
              <w:rPr>
                <w:color w:val="000009"/>
                <w:vertAlign w:val="superscript"/>
              </w:rPr>
              <w:t>*</w:t>
            </w:r>
          </w:p>
          <w:p w14:paraId="632FEF70" w14:textId="77777777" w:rsidR="00731246" w:rsidRPr="005B3517" w:rsidRDefault="00731246" w:rsidP="00731246">
            <w:pPr>
              <w:pStyle w:val="Tekstpodstawowy"/>
            </w:pPr>
          </w:p>
          <w:p w14:paraId="747BBA5F" w14:textId="77777777" w:rsidR="00731246" w:rsidRDefault="00731246" w:rsidP="00731246">
            <w:pPr>
              <w:rPr>
                <w:color w:val="000009"/>
              </w:rPr>
            </w:pPr>
            <w:r w:rsidRPr="005B3517">
              <w:rPr>
                <w:color w:val="000009"/>
              </w:rPr>
              <w:t>Uzasadnienie:</w:t>
            </w:r>
          </w:p>
          <w:p w14:paraId="49A9B577" w14:textId="77777777" w:rsidR="00731246" w:rsidRDefault="00731246" w:rsidP="00731246">
            <w:pPr>
              <w:spacing w:line="276" w:lineRule="auto"/>
              <w:rPr>
                <w:color w:val="000009"/>
              </w:rPr>
            </w:pPr>
            <w:r>
              <w:rPr>
                <w:color w:val="000009"/>
              </w:rPr>
              <w:t>…………………………………………………………...………. …………………...…………............</w:t>
            </w:r>
          </w:p>
          <w:p w14:paraId="0EA35FE3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18EB79E1" w14:textId="14421E2B" w:rsidR="00731246" w:rsidRDefault="00731246" w:rsidP="00731246">
            <w:pPr>
              <w:pStyle w:val="Tekstpodstawowy"/>
            </w:pPr>
          </w:p>
          <w:p w14:paraId="478C1104" w14:textId="6375A589" w:rsidR="0026578B" w:rsidRDefault="0026578B" w:rsidP="00731246">
            <w:pPr>
              <w:pStyle w:val="Tekstpodstawowy"/>
            </w:pPr>
          </w:p>
          <w:p w14:paraId="335C65DE" w14:textId="77777777" w:rsidR="0026578B" w:rsidRPr="005B3517" w:rsidRDefault="0026578B" w:rsidP="00731246">
            <w:pPr>
              <w:pStyle w:val="Tekstpodstawowy"/>
            </w:pPr>
          </w:p>
          <w:p w14:paraId="1CAF78CB" w14:textId="77777777" w:rsidR="00731246" w:rsidRDefault="00731246" w:rsidP="00731246">
            <w:pPr>
              <w:spacing w:before="194"/>
              <w:rPr>
                <w:color w:val="000009"/>
              </w:rPr>
            </w:pPr>
            <w:r w:rsidRPr="005B3517">
              <w:rPr>
                <w:color w:val="000009"/>
              </w:rPr>
              <w:t>Uwagi</w:t>
            </w:r>
            <w:r>
              <w:rPr>
                <w:color w:val="000009"/>
              </w:rPr>
              <w:t xml:space="preserve"> Zespołu:</w:t>
            </w:r>
          </w:p>
          <w:p w14:paraId="12B9C53D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404CA73D" w14:textId="4C9A985D" w:rsidR="002672F8" w:rsidRPr="00EB0E11" w:rsidRDefault="00731246" w:rsidP="005655C3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</w:tc>
      </w:tr>
      <w:tr w:rsidR="00D2748C" w:rsidRPr="00FD19FC" w14:paraId="6490ECA6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C555F" w14:textId="195E5E2F" w:rsidR="00D2748C" w:rsidRPr="00FD19FC" w:rsidRDefault="00D2748C" w:rsidP="00D2748C">
            <w:pPr>
              <w:jc w:val="center"/>
            </w:pPr>
            <w:r w:rsidRPr="00CC5F5D">
              <w:rPr>
                <w:b/>
                <w:bCs/>
              </w:rPr>
              <w:t>Przewodniczący Zespołu</w:t>
            </w:r>
            <w: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B18C" w14:textId="544FDE8E" w:rsidR="00D2748C" w:rsidRPr="00EB0E11" w:rsidRDefault="00D2748C" w:rsidP="00D2748C">
            <w:pPr>
              <w:jc w:val="center"/>
            </w:pPr>
          </w:p>
        </w:tc>
      </w:tr>
      <w:tr w:rsidR="002672F8" w:rsidRPr="00FD19FC" w14:paraId="06578CAD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8B006" w14:textId="24785A24" w:rsidR="002672F8" w:rsidRDefault="002672F8" w:rsidP="002672F8">
            <w:r>
              <w:lastRenderedPageBreak/>
              <w:t>Decyzja</w:t>
            </w:r>
            <w:r w:rsidRPr="00FD19FC">
              <w:t xml:space="preserve"> </w:t>
            </w:r>
            <w:r>
              <w:t>Przewodniczącego Rady Naukowej Dyscypliny</w:t>
            </w:r>
            <w:r w:rsidRPr="001D584E">
              <w:t xml:space="preserve"> Inżynieria Lądowa</w:t>
            </w:r>
            <w:r w:rsidR="003E5D69">
              <w:t>, Geodezja</w:t>
            </w:r>
            <w:r w:rsidRPr="001D584E">
              <w:t xml:space="preserve"> i Transport</w:t>
            </w:r>
          </w:p>
          <w:p w14:paraId="39C99B4C" w14:textId="67479F27" w:rsidR="002672F8" w:rsidRPr="00EB0E11" w:rsidRDefault="002672F8" w:rsidP="002672F8">
            <w:pPr>
              <w:ind w:right="125"/>
            </w:pPr>
            <w:r w:rsidRPr="00FD19FC">
              <w:t>……………………………………………………………………………………………………………………</w:t>
            </w:r>
          </w:p>
        </w:tc>
      </w:tr>
      <w:tr w:rsidR="00B56A6F" w:rsidRPr="00FD19FC" w14:paraId="0C4AC275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BC890F" w14:textId="41F05EB1" w:rsidR="00B56A6F" w:rsidRPr="00FD19FC" w:rsidRDefault="00B56A6F" w:rsidP="00B56A6F">
            <w:pPr>
              <w:jc w:val="center"/>
            </w:pPr>
            <w:r w:rsidRPr="00B53B26">
              <w:rPr>
                <w:b/>
              </w:rPr>
              <w:t>Przewodniczący Rady Naukowej Dyscypliny</w:t>
            </w:r>
            <w:r w:rsidRPr="006E7CA5">
              <w:rPr>
                <w:b/>
                <w:sz w:val="20"/>
                <w:szCs w:val="20"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2F7D7" w14:textId="3D6D8F0F" w:rsidR="00B56A6F" w:rsidRPr="00FD19FC" w:rsidRDefault="00B56A6F" w:rsidP="00B56A6F">
            <w:pPr>
              <w:jc w:val="center"/>
            </w:pPr>
          </w:p>
        </w:tc>
      </w:tr>
    </w:tbl>
    <w:p w14:paraId="7AC447B3" w14:textId="67139EDB" w:rsidR="00A23175" w:rsidRDefault="00A23175" w:rsidP="00525C58">
      <w:pPr>
        <w:ind w:firstLine="4"/>
        <w:rPr>
          <w:sz w:val="24"/>
          <w:szCs w:val="24"/>
        </w:rPr>
      </w:pPr>
    </w:p>
    <w:p w14:paraId="76C22F97" w14:textId="77777777" w:rsidR="00A23175" w:rsidRDefault="00A23175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A8B39C" w14:textId="0D32F0FA" w:rsidR="00A23175" w:rsidRPr="0035360A" w:rsidRDefault="00A23175" w:rsidP="00A23175">
      <w:pPr>
        <w:ind w:left="0" w:firstLine="0"/>
        <w:jc w:val="left"/>
        <w:rPr>
          <w:b/>
        </w:rPr>
      </w:pPr>
      <w:r w:rsidRPr="0035360A">
        <w:rPr>
          <w:b/>
        </w:rPr>
        <w:lastRenderedPageBreak/>
        <w:t xml:space="preserve">CZĘŚĆ </w:t>
      </w:r>
      <w:r>
        <w:rPr>
          <w:b/>
        </w:rPr>
        <w:t>B</w:t>
      </w:r>
      <w:r w:rsidRPr="0035360A">
        <w:rPr>
          <w:b/>
        </w:rPr>
        <w:t>.</w:t>
      </w:r>
    </w:p>
    <w:p w14:paraId="72A02959" w14:textId="6E69AFF0" w:rsidR="00D163A7" w:rsidRDefault="005103DB" w:rsidP="00D163A7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Opis merytoryczny zrealizowanych</w:t>
      </w:r>
      <w:r w:rsidR="0047294E">
        <w:rPr>
          <w:sz w:val="24"/>
          <w:szCs w:val="24"/>
        </w:rPr>
        <w:t xml:space="preserve"> prac w ramach </w:t>
      </w:r>
      <w:r>
        <w:rPr>
          <w:sz w:val="24"/>
          <w:szCs w:val="24"/>
        </w:rPr>
        <w:t>grantu (</w:t>
      </w:r>
      <w:r w:rsidRPr="00AA5D27">
        <w:rPr>
          <w:sz w:val="24"/>
          <w:szCs w:val="24"/>
        </w:rPr>
        <w:t>maksymalnie 5000 znaków</w:t>
      </w:r>
      <w:r>
        <w:rPr>
          <w:sz w:val="24"/>
          <w:szCs w:val="24"/>
        </w:rPr>
        <w:t xml:space="preserve"> ze spacjami</w:t>
      </w:r>
      <w:r w:rsidRPr="00AA5D27">
        <w:rPr>
          <w:sz w:val="24"/>
          <w:szCs w:val="24"/>
        </w:rPr>
        <w:t>)</w:t>
      </w:r>
    </w:p>
    <w:p w14:paraId="678F740F" w14:textId="6FC1CAC7" w:rsidR="00D163A7" w:rsidRDefault="00D163A7" w:rsidP="00D163A7">
      <w:pPr>
        <w:spacing w:line="360" w:lineRule="auto"/>
        <w:jc w:val="left"/>
        <w:rPr>
          <w:sz w:val="24"/>
          <w:szCs w:val="24"/>
        </w:rPr>
      </w:pPr>
    </w:p>
    <w:p w14:paraId="788D28E1" w14:textId="77777777" w:rsidR="00D163A7" w:rsidRPr="00D163A7" w:rsidRDefault="00D163A7" w:rsidP="00D163A7">
      <w:pPr>
        <w:spacing w:line="360" w:lineRule="auto"/>
        <w:jc w:val="left"/>
        <w:rPr>
          <w:sz w:val="24"/>
          <w:szCs w:val="24"/>
        </w:rPr>
      </w:pPr>
    </w:p>
    <w:p w14:paraId="3E698B2E" w14:textId="3199E652" w:rsidR="00D163A7" w:rsidRPr="00D163A7" w:rsidRDefault="00D163A7" w:rsidP="00D163A7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 w:rsidRPr="00D163A7">
        <w:rPr>
          <w:sz w:val="24"/>
          <w:szCs w:val="24"/>
        </w:rPr>
        <w:t>Opis współpracy międzywydziałowej w ramach dyscypliny ILGiT/współpracy między dyscyplinami w ramach PW/współpracy międzyinstytucjonalnej/współpracy z otoczeniem gospodarczym (maksymalnie 2000 znaków ze spacjami) – JEŚLI DOTYCZY</w:t>
      </w:r>
    </w:p>
    <w:p w14:paraId="10137CFA" w14:textId="5A6631DA" w:rsid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1D936A9D" w14:textId="3B6DCA86" w:rsidR="00D163A7" w:rsidRDefault="00D163A7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7DFF4713" w14:textId="4556A049" w:rsidR="00D163A7" w:rsidRDefault="00D163A7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274FD814" w14:textId="77777777" w:rsidR="00D163A7" w:rsidRDefault="00D163A7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15FF17B6" w14:textId="6E72F618" w:rsidR="00BB391F" w:rsidRDefault="00264BA4" w:rsidP="005655C3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</w:pPr>
      <w:r>
        <w:rPr>
          <w:sz w:val="24"/>
          <w:szCs w:val="24"/>
        </w:rPr>
        <w:t xml:space="preserve">Opis </w:t>
      </w:r>
      <w:r w:rsidR="002D1001">
        <w:rPr>
          <w:sz w:val="24"/>
          <w:szCs w:val="24"/>
        </w:rPr>
        <w:t xml:space="preserve">uzyskanych </w:t>
      </w:r>
      <w:r>
        <w:rPr>
          <w:sz w:val="24"/>
          <w:szCs w:val="24"/>
        </w:rPr>
        <w:t>rezultatów projektu</w:t>
      </w:r>
      <w:r w:rsidR="005F7796">
        <w:rPr>
          <w:sz w:val="24"/>
          <w:szCs w:val="24"/>
        </w:rPr>
        <w:t xml:space="preserve"> w odniesieniu do deklarowanych</w:t>
      </w:r>
    </w:p>
    <w:sectPr w:rsidR="00BB391F" w:rsidSect="00212141">
      <w:headerReference w:type="default" r:id="rId11"/>
      <w:footerReference w:type="default" r:id="rId12"/>
      <w:pgSz w:w="11906" w:h="16838" w:code="9"/>
      <w:pgMar w:top="1388" w:right="991" w:bottom="1021" w:left="1276" w:header="568" w:footer="1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83FCD" w14:textId="77777777" w:rsidR="00212141" w:rsidRDefault="00212141">
      <w:pPr>
        <w:spacing w:after="0" w:line="240" w:lineRule="auto"/>
      </w:pPr>
      <w:r>
        <w:separator/>
      </w:r>
    </w:p>
  </w:endnote>
  <w:endnote w:type="continuationSeparator" w:id="0">
    <w:p w14:paraId="4AF9E0CE" w14:textId="77777777" w:rsidR="00212141" w:rsidRDefault="00212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36143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18CA2F0" w14:textId="7702789D" w:rsidR="00A23175" w:rsidRDefault="00A23175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337E1" w14:textId="77777777" w:rsidR="00212141" w:rsidRDefault="00212141">
      <w:pPr>
        <w:spacing w:after="0" w:line="240" w:lineRule="auto"/>
      </w:pPr>
      <w:r>
        <w:separator/>
      </w:r>
    </w:p>
  </w:footnote>
  <w:footnote w:type="continuationSeparator" w:id="0">
    <w:p w14:paraId="3A45C3A4" w14:textId="77777777" w:rsidR="00212141" w:rsidRDefault="002121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000000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663F675C" w:rsidR="00000000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A56F91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,</w:t>
          </w:r>
          <w:r w:rsidR="00A56F91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000000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000000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000000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00000" w:rsidRPr="001A2AB5" w:rsidRDefault="00000000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000000" w:rsidRPr="001A2AB5" w:rsidRDefault="00000000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2F844FFA"/>
    <w:lvl w:ilvl="0" w:tplc="0415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0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446774890">
    <w:abstractNumId w:val="15"/>
  </w:num>
  <w:num w:numId="2" w16cid:durableId="1255361759">
    <w:abstractNumId w:val="10"/>
  </w:num>
  <w:num w:numId="3" w16cid:durableId="397871517">
    <w:abstractNumId w:val="8"/>
  </w:num>
  <w:num w:numId="4" w16cid:durableId="1851983924">
    <w:abstractNumId w:val="16"/>
  </w:num>
  <w:num w:numId="5" w16cid:durableId="223957120">
    <w:abstractNumId w:val="13"/>
  </w:num>
  <w:num w:numId="6" w16cid:durableId="1578782300">
    <w:abstractNumId w:val="6"/>
  </w:num>
  <w:num w:numId="7" w16cid:durableId="946154570">
    <w:abstractNumId w:val="1"/>
  </w:num>
  <w:num w:numId="8" w16cid:durableId="903564833">
    <w:abstractNumId w:val="14"/>
  </w:num>
  <w:num w:numId="9" w16cid:durableId="1032655114">
    <w:abstractNumId w:val="9"/>
  </w:num>
  <w:num w:numId="10" w16cid:durableId="674111823">
    <w:abstractNumId w:val="12"/>
  </w:num>
  <w:num w:numId="11" w16cid:durableId="418909137">
    <w:abstractNumId w:val="11"/>
  </w:num>
  <w:num w:numId="12" w16cid:durableId="924530105">
    <w:abstractNumId w:val="7"/>
  </w:num>
  <w:num w:numId="13" w16cid:durableId="26108005">
    <w:abstractNumId w:val="2"/>
  </w:num>
  <w:num w:numId="14" w16cid:durableId="1602179032">
    <w:abstractNumId w:val="4"/>
  </w:num>
  <w:num w:numId="15" w16cid:durableId="320231769">
    <w:abstractNumId w:val="5"/>
  </w:num>
  <w:num w:numId="16" w16cid:durableId="897787140">
    <w:abstractNumId w:val="3"/>
  </w:num>
  <w:num w:numId="17" w16cid:durableId="1764720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AxNzI1NDEwNrNQ0lEKTi0uzszPAymwqAUAEWuo1CwAAAA="/>
  </w:docVars>
  <w:rsids>
    <w:rsidRoot w:val="00AA41A7"/>
    <w:rsid w:val="000007FE"/>
    <w:rsid w:val="00010436"/>
    <w:rsid w:val="000265D5"/>
    <w:rsid w:val="0003015B"/>
    <w:rsid w:val="00032E76"/>
    <w:rsid w:val="0005644D"/>
    <w:rsid w:val="00077E7C"/>
    <w:rsid w:val="00095CB0"/>
    <w:rsid w:val="000A1A17"/>
    <w:rsid w:val="000B6C32"/>
    <w:rsid w:val="000F350C"/>
    <w:rsid w:val="000F4F81"/>
    <w:rsid w:val="00105914"/>
    <w:rsid w:val="00107115"/>
    <w:rsid w:val="001076DA"/>
    <w:rsid w:val="0012020D"/>
    <w:rsid w:val="00121DE2"/>
    <w:rsid w:val="00133B5D"/>
    <w:rsid w:val="00133ED0"/>
    <w:rsid w:val="001407EA"/>
    <w:rsid w:val="001561FF"/>
    <w:rsid w:val="001819EA"/>
    <w:rsid w:val="00186777"/>
    <w:rsid w:val="001A2AB5"/>
    <w:rsid w:val="001D0277"/>
    <w:rsid w:val="001D584E"/>
    <w:rsid w:val="001D67EB"/>
    <w:rsid w:val="001E2ED2"/>
    <w:rsid w:val="001E3FA4"/>
    <w:rsid w:val="001E726E"/>
    <w:rsid w:val="001F460A"/>
    <w:rsid w:val="002063D8"/>
    <w:rsid w:val="00212141"/>
    <w:rsid w:val="00215128"/>
    <w:rsid w:val="00226D97"/>
    <w:rsid w:val="0025270E"/>
    <w:rsid w:val="00261EF0"/>
    <w:rsid w:val="00263DC4"/>
    <w:rsid w:val="00264BA4"/>
    <w:rsid w:val="0026578B"/>
    <w:rsid w:val="002672F8"/>
    <w:rsid w:val="002757B2"/>
    <w:rsid w:val="00282989"/>
    <w:rsid w:val="002A0AD0"/>
    <w:rsid w:val="002A0D44"/>
    <w:rsid w:val="002A60DB"/>
    <w:rsid w:val="002B044F"/>
    <w:rsid w:val="002C0800"/>
    <w:rsid w:val="002D1001"/>
    <w:rsid w:val="002E3409"/>
    <w:rsid w:val="002F4C5F"/>
    <w:rsid w:val="00306DFC"/>
    <w:rsid w:val="00323247"/>
    <w:rsid w:val="003265F5"/>
    <w:rsid w:val="0034505E"/>
    <w:rsid w:val="00366AFD"/>
    <w:rsid w:val="003718D1"/>
    <w:rsid w:val="00373E86"/>
    <w:rsid w:val="00381163"/>
    <w:rsid w:val="003A305D"/>
    <w:rsid w:val="003C0641"/>
    <w:rsid w:val="003C214B"/>
    <w:rsid w:val="003C2AED"/>
    <w:rsid w:val="003C31FA"/>
    <w:rsid w:val="003C6BF2"/>
    <w:rsid w:val="003E456B"/>
    <w:rsid w:val="003E4FC2"/>
    <w:rsid w:val="003E5D69"/>
    <w:rsid w:val="003F499F"/>
    <w:rsid w:val="003F54F0"/>
    <w:rsid w:val="00410627"/>
    <w:rsid w:val="0041265C"/>
    <w:rsid w:val="00422C46"/>
    <w:rsid w:val="0044528A"/>
    <w:rsid w:val="00453B81"/>
    <w:rsid w:val="00454379"/>
    <w:rsid w:val="0046547E"/>
    <w:rsid w:val="00465B58"/>
    <w:rsid w:val="004676AA"/>
    <w:rsid w:val="00470EE2"/>
    <w:rsid w:val="0047294E"/>
    <w:rsid w:val="00482D48"/>
    <w:rsid w:val="004969D9"/>
    <w:rsid w:val="004A1A2C"/>
    <w:rsid w:val="004B0723"/>
    <w:rsid w:val="004B5018"/>
    <w:rsid w:val="004B7CDA"/>
    <w:rsid w:val="004C6D34"/>
    <w:rsid w:val="004E18CE"/>
    <w:rsid w:val="004F0EF2"/>
    <w:rsid w:val="004F49D9"/>
    <w:rsid w:val="004F6742"/>
    <w:rsid w:val="005103DB"/>
    <w:rsid w:val="00521C15"/>
    <w:rsid w:val="0052409B"/>
    <w:rsid w:val="00525C58"/>
    <w:rsid w:val="00526EED"/>
    <w:rsid w:val="00531CF0"/>
    <w:rsid w:val="00536107"/>
    <w:rsid w:val="00542570"/>
    <w:rsid w:val="005655C3"/>
    <w:rsid w:val="0056694B"/>
    <w:rsid w:val="00566F83"/>
    <w:rsid w:val="0057350F"/>
    <w:rsid w:val="00582BA6"/>
    <w:rsid w:val="00597F93"/>
    <w:rsid w:val="005B7B36"/>
    <w:rsid w:val="005C272A"/>
    <w:rsid w:val="005D4041"/>
    <w:rsid w:val="005D5125"/>
    <w:rsid w:val="005E04A4"/>
    <w:rsid w:val="005F59E7"/>
    <w:rsid w:val="005F5A97"/>
    <w:rsid w:val="005F7796"/>
    <w:rsid w:val="00607AB6"/>
    <w:rsid w:val="00607C13"/>
    <w:rsid w:val="00610685"/>
    <w:rsid w:val="00620AB6"/>
    <w:rsid w:val="00637FBF"/>
    <w:rsid w:val="006504FD"/>
    <w:rsid w:val="00656180"/>
    <w:rsid w:val="00694AE3"/>
    <w:rsid w:val="006B009D"/>
    <w:rsid w:val="006D4A91"/>
    <w:rsid w:val="006E7CA5"/>
    <w:rsid w:val="006F2215"/>
    <w:rsid w:val="006F5AF5"/>
    <w:rsid w:val="007039F0"/>
    <w:rsid w:val="0071361E"/>
    <w:rsid w:val="00731246"/>
    <w:rsid w:val="007360D9"/>
    <w:rsid w:val="00746112"/>
    <w:rsid w:val="007531EA"/>
    <w:rsid w:val="00763E75"/>
    <w:rsid w:val="007705F0"/>
    <w:rsid w:val="00776CB3"/>
    <w:rsid w:val="00796C05"/>
    <w:rsid w:val="007977CB"/>
    <w:rsid w:val="007A23E2"/>
    <w:rsid w:val="007A3599"/>
    <w:rsid w:val="007A3AEF"/>
    <w:rsid w:val="007E7482"/>
    <w:rsid w:val="00801D00"/>
    <w:rsid w:val="008033DE"/>
    <w:rsid w:val="00826584"/>
    <w:rsid w:val="00833310"/>
    <w:rsid w:val="00834C9B"/>
    <w:rsid w:val="008445D6"/>
    <w:rsid w:val="008603D4"/>
    <w:rsid w:val="008B019E"/>
    <w:rsid w:val="008B6630"/>
    <w:rsid w:val="008C781B"/>
    <w:rsid w:val="008D70BF"/>
    <w:rsid w:val="00900C6C"/>
    <w:rsid w:val="009073F0"/>
    <w:rsid w:val="00935AB7"/>
    <w:rsid w:val="00945DDD"/>
    <w:rsid w:val="0095041E"/>
    <w:rsid w:val="00966E2C"/>
    <w:rsid w:val="0097344A"/>
    <w:rsid w:val="009775A0"/>
    <w:rsid w:val="00981E21"/>
    <w:rsid w:val="009A28BD"/>
    <w:rsid w:val="009B2CDC"/>
    <w:rsid w:val="009C1254"/>
    <w:rsid w:val="009C28B6"/>
    <w:rsid w:val="009F0DA5"/>
    <w:rsid w:val="009F1A12"/>
    <w:rsid w:val="009F1CBA"/>
    <w:rsid w:val="009F5633"/>
    <w:rsid w:val="00A009CF"/>
    <w:rsid w:val="00A039BB"/>
    <w:rsid w:val="00A06A17"/>
    <w:rsid w:val="00A23175"/>
    <w:rsid w:val="00A27E09"/>
    <w:rsid w:val="00A56F91"/>
    <w:rsid w:val="00A60DDE"/>
    <w:rsid w:val="00A633D5"/>
    <w:rsid w:val="00A80AC1"/>
    <w:rsid w:val="00A878A4"/>
    <w:rsid w:val="00A95152"/>
    <w:rsid w:val="00AA0520"/>
    <w:rsid w:val="00AA41A7"/>
    <w:rsid w:val="00AA7A30"/>
    <w:rsid w:val="00AB1449"/>
    <w:rsid w:val="00AD7F64"/>
    <w:rsid w:val="00AE3FA1"/>
    <w:rsid w:val="00AF4C60"/>
    <w:rsid w:val="00B22BC9"/>
    <w:rsid w:val="00B268B8"/>
    <w:rsid w:val="00B30C34"/>
    <w:rsid w:val="00B40747"/>
    <w:rsid w:val="00B43187"/>
    <w:rsid w:val="00B547AA"/>
    <w:rsid w:val="00B56A6F"/>
    <w:rsid w:val="00B634EC"/>
    <w:rsid w:val="00B811F7"/>
    <w:rsid w:val="00B92A10"/>
    <w:rsid w:val="00B946B5"/>
    <w:rsid w:val="00BA2D22"/>
    <w:rsid w:val="00BB391F"/>
    <w:rsid w:val="00BB3C2D"/>
    <w:rsid w:val="00BC1C51"/>
    <w:rsid w:val="00BC65B4"/>
    <w:rsid w:val="00BC704B"/>
    <w:rsid w:val="00BD486B"/>
    <w:rsid w:val="00BE5653"/>
    <w:rsid w:val="00C04966"/>
    <w:rsid w:val="00C051B0"/>
    <w:rsid w:val="00C21748"/>
    <w:rsid w:val="00C309F0"/>
    <w:rsid w:val="00C7423C"/>
    <w:rsid w:val="00CA35AD"/>
    <w:rsid w:val="00CB7CAE"/>
    <w:rsid w:val="00CD1652"/>
    <w:rsid w:val="00CD1A89"/>
    <w:rsid w:val="00D00A23"/>
    <w:rsid w:val="00D1494D"/>
    <w:rsid w:val="00D163A7"/>
    <w:rsid w:val="00D2748C"/>
    <w:rsid w:val="00D47C01"/>
    <w:rsid w:val="00D754D7"/>
    <w:rsid w:val="00D77A78"/>
    <w:rsid w:val="00D81404"/>
    <w:rsid w:val="00D82870"/>
    <w:rsid w:val="00D82BD5"/>
    <w:rsid w:val="00D95743"/>
    <w:rsid w:val="00DB28DC"/>
    <w:rsid w:val="00DC258C"/>
    <w:rsid w:val="00DC4D07"/>
    <w:rsid w:val="00DD7D81"/>
    <w:rsid w:val="00E07408"/>
    <w:rsid w:val="00E1245E"/>
    <w:rsid w:val="00E32156"/>
    <w:rsid w:val="00E33005"/>
    <w:rsid w:val="00E5394F"/>
    <w:rsid w:val="00E813D4"/>
    <w:rsid w:val="00EA4C05"/>
    <w:rsid w:val="00EB0E11"/>
    <w:rsid w:val="00EB4892"/>
    <w:rsid w:val="00EB4E7D"/>
    <w:rsid w:val="00EC7B85"/>
    <w:rsid w:val="00EF0CC2"/>
    <w:rsid w:val="00F06118"/>
    <w:rsid w:val="00F213D4"/>
    <w:rsid w:val="00F43A3A"/>
    <w:rsid w:val="00F44CD3"/>
    <w:rsid w:val="00F57568"/>
    <w:rsid w:val="00F866CA"/>
    <w:rsid w:val="00F92F89"/>
    <w:rsid w:val="00FA6DBB"/>
    <w:rsid w:val="00FB2379"/>
    <w:rsid w:val="00FB3A6C"/>
    <w:rsid w:val="00FC164B"/>
    <w:rsid w:val="00FC17A4"/>
    <w:rsid w:val="00FC1B01"/>
    <w:rsid w:val="00FE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103D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103DB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103DB"/>
    <w:rPr>
      <w:vertAlign w:val="superscript"/>
    </w:rPr>
  </w:style>
  <w:style w:type="paragraph" w:styleId="Poprawka">
    <w:name w:val="Revision"/>
    <w:hidden/>
    <w:uiPriority w:val="99"/>
    <w:semiHidden/>
    <w:rsid w:val="00D754D7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  <w:style w:type="paragraph" w:styleId="Tekstpodstawowy">
    <w:name w:val="Body Text"/>
    <w:basedOn w:val="Normalny"/>
    <w:link w:val="TekstpodstawowyZnak"/>
    <w:uiPriority w:val="1"/>
    <w:qFormat/>
    <w:rsid w:val="00731246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sz w:val="24"/>
      <w:szCs w:val="24"/>
      <w:lang w:bidi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731246"/>
    <w:rPr>
      <w:rFonts w:ascii="Times New Roman" w:eastAsia="Times New Roman" w:hAnsi="Times New Roman" w:cs="Times New Roman"/>
      <w:sz w:val="24"/>
      <w:szCs w:val="24"/>
      <w:lang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E812132919C249B07E812FACB1B47D" ma:contentTypeVersion="2" ma:contentTypeDescription="Utwórz nowy dokument." ma:contentTypeScope="" ma:versionID="833538d319bad2ab2ba9bb4270d7d571">
  <xsd:schema xmlns:xsd="http://www.w3.org/2001/XMLSchema" xmlns:xs="http://www.w3.org/2001/XMLSchema" xmlns:p="http://schemas.microsoft.com/office/2006/metadata/properties" xmlns:ns2="2a1e0208-4484-4603-90a0-e3ac16065505" xmlns:ns3="74739a2b-9f50-4521-b7bf-bbae704a3ac7" targetNamespace="http://schemas.microsoft.com/office/2006/metadata/properties" ma:root="true" ma:fieldsID="9e89f2f3da4e19d725b83b731b4d72db" ns2:_="" ns3:_="">
    <xsd:import namespace="2a1e0208-4484-4603-90a0-e3ac16065505"/>
    <xsd:import namespace="74739a2b-9f50-4521-b7bf-bbae704a3a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e0208-4484-4603-90a0-e3ac160655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39a2b-9f50-4521-b7bf-bbae704a3a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F59E7845-6812-4BEF-905F-9C43DBC928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BAD671-3E06-4C09-A9F6-AE8D5411E388}"/>
</file>

<file path=customXml/itemProps3.xml><?xml version="1.0" encoding="utf-8"?>
<ds:datastoreItem xmlns:ds="http://schemas.openxmlformats.org/officeDocument/2006/customXml" ds:itemID="{C8043649-B208-462E-8B21-08EADC0F0D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16965F-7AC1-404A-B85A-863C42E08D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4B1EED7-5727-41BD-B0C1-80F3C6E2AD2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38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Lewczuk Konrad</cp:lastModifiedBy>
  <cp:revision>15</cp:revision>
  <cp:lastPrinted>2022-01-31T10:28:00Z</cp:lastPrinted>
  <dcterms:created xsi:type="dcterms:W3CDTF">2022-01-31T10:22:00Z</dcterms:created>
  <dcterms:modified xsi:type="dcterms:W3CDTF">2024-02-2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12132919C249B07E812FACB1B47D</vt:lpwstr>
  </property>
  <property fmtid="{D5CDD505-2E9C-101B-9397-08002B2CF9AE}" pid="3" name="GrammarlyDocumentId">
    <vt:lpwstr>de317642e91247e403e786732596b841d92f727e995e867c599af54060d88666</vt:lpwstr>
  </property>
</Properties>
</file>